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27EE22D1" w:rsidR="00C97038" w:rsidRPr="00804CE1" w:rsidRDefault="002679D2" w:rsidP="00410E84">
      <w:pPr>
        <w:pStyle w:val="Title"/>
      </w:pPr>
      <w:r w:rsidRPr="004535BB">
        <w:t>Pharmadex 2. Release Notes</w:t>
      </w:r>
      <w:r w:rsidR="00410E84" w:rsidRPr="004535BB">
        <w:t xml:space="preserve"> 202</w:t>
      </w:r>
      <w:r w:rsidR="00DF6F52">
        <w:t>2</w:t>
      </w:r>
      <w:r w:rsidR="00410E84" w:rsidRPr="004535BB">
        <w:t>-</w:t>
      </w:r>
      <w:r w:rsidR="00DF6F52">
        <w:t>01</w:t>
      </w:r>
      <w:r w:rsidR="00410E84" w:rsidRPr="004535BB">
        <w:t>-</w:t>
      </w:r>
      <w:r w:rsidR="00DF6F52">
        <w:t>18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07CD6E12" w14:textId="625465C2" w:rsidR="00496CCD" w:rsidRDefault="0010272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93427444" w:history="1">
            <w:r w:rsidR="00496CCD" w:rsidRPr="00650B74">
              <w:rPr>
                <w:rStyle w:val="Hyperlink"/>
                <w:noProof/>
              </w:rPr>
              <w:t>Motivation</w:t>
            </w:r>
            <w:r w:rsidR="00496CCD">
              <w:rPr>
                <w:noProof/>
                <w:webHidden/>
              </w:rPr>
              <w:tab/>
            </w:r>
            <w:r w:rsidR="00496CCD">
              <w:rPr>
                <w:noProof/>
                <w:webHidden/>
              </w:rPr>
              <w:fldChar w:fldCharType="begin"/>
            </w:r>
            <w:r w:rsidR="00496CCD">
              <w:rPr>
                <w:noProof/>
                <w:webHidden/>
              </w:rPr>
              <w:instrText xml:space="preserve"> PAGEREF _Toc93427444 \h </w:instrText>
            </w:r>
            <w:r w:rsidR="00496CCD">
              <w:rPr>
                <w:noProof/>
                <w:webHidden/>
              </w:rPr>
            </w:r>
            <w:r w:rsidR="00496CCD">
              <w:rPr>
                <w:noProof/>
                <w:webHidden/>
              </w:rPr>
              <w:fldChar w:fldCharType="separate"/>
            </w:r>
            <w:r w:rsidR="00496CCD">
              <w:rPr>
                <w:noProof/>
                <w:webHidden/>
              </w:rPr>
              <w:t>1</w:t>
            </w:r>
            <w:r w:rsidR="00496CCD">
              <w:rPr>
                <w:noProof/>
                <w:webHidden/>
              </w:rPr>
              <w:fldChar w:fldCharType="end"/>
            </w:r>
          </w:hyperlink>
        </w:p>
        <w:p w14:paraId="6F046381" w14:textId="00CE862E" w:rsidR="00496CCD" w:rsidRDefault="00496CC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3427445" w:history="1">
            <w:r w:rsidRPr="00650B74">
              <w:rPr>
                <w:rStyle w:val="Hyperlink"/>
                <w:noProof/>
              </w:rPr>
              <w:t>Pre-requi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27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6A4A32" w14:textId="5445B1EE" w:rsidR="00496CCD" w:rsidRDefault="00496CC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3427446" w:history="1">
            <w:r w:rsidRPr="00650B74">
              <w:rPr>
                <w:rStyle w:val="Hyperlink"/>
                <w:noProof/>
              </w:rPr>
              <w:t>Demo release particular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27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AD1D3C" w14:textId="2228C41C" w:rsidR="00496CCD" w:rsidRDefault="00496CC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3427447" w:history="1">
            <w:r w:rsidRPr="00650B74">
              <w:rPr>
                <w:rStyle w:val="Hyperlink"/>
                <w:noProof/>
              </w:rPr>
              <w:t>Documentation in form of e-learning cour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27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473BB2" w14:textId="6435676F" w:rsidR="00496CCD" w:rsidRDefault="00496CC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3427448" w:history="1">
            <w:r w:rsidRPr="00650B74">
              <w:rPr>
                <w:rStyle w:val="Hyperlink"/>
                <w:noProof/>
              </w:rPr>
              <w:t>Implementation of the Regular Expres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27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C9FEA5" w14:textId="78616643" w:rsidR="00496CCD" w:rsidRDefault="00496CC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3427449" w:history="1">
            <w:r w:rsidRPr="00650B74">
              <w:rPr>
                <w:rStyle w:val="Hyperlink"/>
                <w:noProof/>
              </w:rPr>
              <w:t>Motiv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27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3AD7C2" w14:textId="4EA1DBBC" w:rsidR="00496CCD" w:rsidRDefault="00496CC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3427450" w:history="1">
            <w:r w:rsidRPr="00650B74">
              <w:rPr>
                <w:rStyle w:val="Hyperlink"/>
                <w:noProof/>
              </w:rPr>
              <w:t>Where to fi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27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7402D2" w14:textId="36202DBF" w:rsidR="00496CCD" w:rsidRDefault="00496CC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3427451" w:history="1">
            <w:r w:rsidRPr="00650B74">
              <w:rPr>
                <w:rStyle w:val="Hyperlink"/>
                <w:noProof/>
              </w:rPr>
              <w:t>Examples and Ref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27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569D07DB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5363DFD6" w14:textId="410B1A6E" w:rsidR="00886CEC" w:rsidRPr="004535BB" w:rsidRDefault="00410E84" w:rsidP="009B2308">
      <w:pPr>
        <w:pStyle w:val="Heading1"/>
      </w:pPr>
      <w:bookmarkStart w:id="0" w:name="_Toc93427444"/>
      <w:r w:rsidRPr="004535BB">
        <w:t>Motivation</w:t>
      </w:r>
      <w:bookmarkEnd w:id="0"/>
    </w:p>
    <w:p w14:paraId="0AE90FED" w14:textId="78247D1E" w:rsidR="00D64E45" w:rsidRDefault="00DF6F52" w:rsidP="00B449CA">
      <w:r>
        <w:t>Prepare documentation set noted as deliv</w:t>
      </w:r>
      <w:r w:rsidR="00F6630A">
        <w:t>e</w:t>
      </w:r>
      <w:r>
        <w:t>rables.</w:t>
      </w:r>
    </w:p>
    <w:p w14:paraId="64E9F377" w14:textId="7B17DE08" w:rsidR="00DF6F52" w:rsidRDefault="00DF6F52" w:rsidP="00B449CA">
      <w:r>
        <w:t xml:space="preserve">Introduce </w:t>
      </w:r>
      <w:proofErr w:type="spellStart"/>
      <w:r>
        <w:t>RegEx</w:t>
      </w:r>
      <w:proofErr w:type="spellEnd"/>
      <w:r>
        <w:t xml:space="preserve"> validation for text fields (Issue </w:t>
      </w:r>
      <w:r w:rsidRPr="00DF6F52">
        <w:t>Feature #1133</w:t>
      </w:r>
      <w:r>
        <w:t>)</w:t>
      </w:r>
    </w:p>
    <w:p w14:paraId="2E57B76E" w14:textId="62B80AE4" w:rsidR="00FF57F6" w:rsidRPr="004535BB" w:rsidRDefault="00FF57F6" w:rsidP="00FF57F6">
      <w:pPr>
        <w:pStyle w:val="Heading1"/>
      </w:pPr>
      <w:bookmarkStart w:id="1" w:name="_Toc93427445"/>
      <w:r w:rsidRPr="004535BB">
        <w:t>Pre-requisite</w:t>
      </w:r>
      <w:bookmarkEnd w:id="1"/>
    </w:p>
    <w:p w14:paraId="7624D49E" w14:textId="77777777" w:rsidR="00FF57F6" w:rsidRPr="004535BB" w:rsidRDefault="00FF57F6" w:rsidP="00FF57F6">
      <w:r w:rsidRPr="004535BB">
        <w:tab/>
        <w:t xml:space="preserve">You must have a Gmail account that has not been registered in the Pharmadex 2 database. You should know the login and password for the supervisor user. </w:t>
      </w:r>
    </w:p>
    <w:p w14:paraId="5A155236" w14:textId="58CBC28F" w:rsidR="00FF57F6" w:rsidRPr="006500C7" w:rsidRDefault="00FF57F6" w:rsidP="006500C7">
      <w:pPr>
        <w:pStyle w:val="Heading1"/>
        <w:rPr>
          <w:b/>
          <w:bCs/>
        </w:rPr>
      </w:pPr>
      <w:bookmarkStart w:id="2" w:name="_Toc93427446"/>
      <w:r w:rsidRPr="004535BB">
        <w:t>Demo release particularities</w:t>
      </w:r>
      <w:bookmarkEnd w:id="2"/>
      <w:r w:rsidRPr="004535BB">
        <w:t xml:space="preserve"> </w:t>
      </w:r>
      <w:r w:rsidRPr="004535BB">
        <w:rPr>
          <w:b/>
          <w:bCs/>
        </w:rPr>
        <w:t xml:space="preserve"> </w:t>
      </w:r>
    </w:p>
    <w:p w14:paraId="08DDEF55" w14:textId="5724BA3C" w:rsidR="00FF57F6" w:rsidRPr="004535BB" w:rsidRDefault="00FF57F6" w:rsidP="00FF57F6">
      <w:pPr>
        <w:keepNext/>
        <w:ind w:firstLine="720"/>
      </w:pPr>
      <w:r w:rsidRPr="004535BB">
        <w:t xml:space="preserve">This release may contain errors, bad user interface behavior, and inconsistencies. Please, report them to </w:t>
      </w:r>
      <w:hyperlink r:id="rId8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</w:p>
    <w:p w14:paraId="5CD972A4" w14:textId="23CC5FC0" w:rsidR="00FF57F6" w:rsidRDefault="00FF57F6" w:rsidP="00FF57F6">
      <w:pPr>
        <w:keepNext/>
      </w:pPr>
      <w:r w:rsidRPr="004535BB">
        <w:tab/>
        <w:t>The workflow implementation contains mistakes.</w:t>
      </w:r>
    </w:p>
    <w:p w14:paraId="52F82C21" w14:textId="0C9F5F97" w:rsidR="00FF57F6" w:rsidRDefault="00D47933" w:rsidP="00FF57F6">
      <w:pPr>
        <w:keepNext/>
      </w:pPr>
      <w:r>
        <w:tab/>
        <w:t>Some reports may work slow. These reports are subject to optimization.</w:t>
      </w:r>
    </w:p>
    <w:p w14:paraId="5922E02C" w14:textId="649E74C7" w:rsidR="00D64E45" w:rsidRPr="00D64E45" w:rsidRDefault="00D64E45" w:rsidP="00FF57F6">
      <w:pPr>
        <w:keepNext/>
        <w:rPr>
          <w:b/>
          <w:bCs/>
        </w:rPr>
      </w:pPr>
      <w:r>
        <w:tab/>
      </w:r>
      <w:r w:rsidRPr="00D64E45">
        <w:rPr>
          <w:b/>
          <w:bCs/>
        </w:rPr>
        <w:t>Old modification applications have been removed, be</w:t>
      </w:r>
      <w:r w:rsidR="00DB6EF0">
        <w:rPr>
          <w:b/>
          <w:bCs/>
        </w:rPr>
        <w:t>c</w:t>
      </w:r>
      <w:r w:rsidRPr="00D64E45">
        <w:rPr>
          <w:b/>
          <w:bCs/>
        </w:rPr>
        <w:t>ause of an error</w:t>
      </w:r>
    </w:p>
    <w:p w14:paraId="5A427577" w14:textId="147DAD46" w:rsidR="0024046A" w:rsidRDefault="00DF6F52" w:rsidP="0024046A">
      <w:pPr>
        <w:pStyle w:val="Heading1"/>
      </w:pPr>
      <w:bookmarkStart w:id="3" w:name="_Toc93427447"/>
      <w:r>
        <w:t>Documentation in form of e-learning courses</w:t>
      </w:r>
      <w:bookmarkEnd w:id="3"/>
    </w:p>
    <w:p w14:paraId="753BDD17" w14:textId="50B030AD" w:rsidR="0024046A" w:rsidRDefault="00D64E45" w:rsidP="0024046A">
      <w:r>
        <w:tab/>
        <w:t xml:space="preserve">The </w:t>
      </w:r>
      <w:r w:rsidR="00DF6F52">
        <w:t>latest ones can be found here</w:t>
      </w:r>
    </w:p>
    <w:p w14:paraId="12484095" w14:textId="191AF93C" w:rsidR="00DF6F52" w:rsidRDefault="00DF6F52" w:rsidP="0024046A">
      <w:hyperlink r:id="rId9" w:history="1">
        <w:r w:rsidRPr="00BE6572">
          <w:rPr>
            <w:rStyle w:val="Hyperlink"/>
          </w:rPr>
          <w:t>http://redmine.inka.in.ua/documents/116</w:t>
        </w:r>
      </w:hyperlink>
      <w:r>
        <w:t xml:space="preserve"> - the deployment guide</w:t>
      </w:r>
    </w:p>
    <w:p w14:paraId="3AD8345C" w14:textId="31924ADA" w:rsidR="00DF6F52" w:rsidRDefault="00DF6F52" w:rsidP="0024046A">
      <w:hyperlink r:id="rId10" w:history="1">
        <w:r w:rsidRPr="00BE6572">
          <w:rPr>
            <w:rStyle w:val="Hyperlink"/>
          </w:rPr>
          <w:t>http://redmine.inka.in.ua/documents/118</w:t>
        </w:r>
      </w:hyperlink>
      <w:r>
        <w:t xml:space="preserve"> - the </w:t>
      </w:r>
      <w:proofErr w:type="spellStart"/>
      <w:r>
        <w:t>USer</w:t>
      </w:r>
      <w:proofErr w:type="spellEnd"/>
      <w:r>
        <w:t xml:space="preserve"> Guide, learning course</w:t>
      </w:r>
    </w:p>
    <w:p w14:paraId="18A4CDC8" w14:textId="53C03DCF" w:rsidR="00DF6F52" w:rsidRDefault="00DF6F52" w:rsidP="0024046A">
      <w:hyperlink r:id="rId11" w:history="1">
        <w:r w:rsidRPr="00BE6572">
          <w:rPr>
            <w:rStyle w:val="Hyperlink"/>
          </w:rPr>
          <w:t>http://redmine.inka.in.ua/documents/117</w:t>
        </w:r>
      </w:hyperlink>
      <w:r>
        <w:t xml:space="preserve"> - the Database Guide, learning course</w:t>
      </w:r>
    </w:p>
    <w:p w14:paraId="59C2AAF1" w14:textId="4DDC95B5" w:rsidR="000601F0" w:rsidRDefault="00DC33DB" w:rsidP="00DC33DB">
      <w:pPr>
        <w:pStyle w:val="Heading1"/>
      </w:pPr>
      <w:bookmarkStart w:id="4" w:name="_Toc93427448"/>
      <w:r>
        <w:lastRenderedPageBreak/>
        <w:t>Implementation of the Regular Expressions</w:t>
      </w:r>
      <w:bookmarkEnd w:id="4"/>
    </w:p>
    <w:p w14:paraId="226813C7" w14:textId="6849D237" w:rsidR="00DC33DB" w:rsidRDefault="00DC33DB" w:rsidP="00DC33DB">
      <w:pPr>
        <w:pStyle w:val="Heading2"/>
      </w:pPr>
      <w:bookmarkStart w:id="5" w:name="_Toc93427449"/>
      <w:r>
        <w:t>Motivation</w:t>
      </w:r>
      <w:bookmarkEnd w:id="5"/>
    </w:p>
    <w:p w14:paraId="731278D2" w14:textId="7732979A" w:rsidR="00DC33DB" w:rsidRDefault="00DC33DB" w:rsidP="00DC33DB">
      <w:r>
        <w:tab/>
        <w:t xml:space="preserve">To provide the additional validation for the text fields for which known the format. Examples are </w:t>
      </w:r>
      <w:proofErr w:type="spellStart"/>
      <w:r>
        <w:t>eMail</w:t>
      </w:r>
      <w:proofErr w:type="spellEnd"/>
      <w:r>
        <w:t xml:space="preserve">, phone number SSN, credit cards, etc. </w:t>
      </w:r>
    </w:p>
    <w:p w14:paraId="6AEED6A5" w14:textId="2C73045D" w:rsidR="00DC33DB" w:rsidRPr="00DC33DB" w:rsidRDefault="00DC33DB" w:rsidP="00DC33DB">
      <w:r>
        <w:tab/>
      </w:r>
      <w:r w:rsidR="005A5E13">
        <w:t>The short explanation may be found in Wikipedia.</w:t>
      </w:r>
      <w:r w:rsidR="00F6630A">
        <w:t xml:space="preserve"> A</w:t>
      </w:r>
      <w:r>
        <w:t xml:space="preserve"> detail</w:t>
      </w:r>
      <w:r w:rsidR="00F6630A">
        <w:t>ed</w:t>
      </w:r>
      <w:r>
        <w:t xml:space="preserve"> explanation </w:t>
      </w:r>
      <w:r w:rsidR="005A5E13">
        <w:t>may</w:t>
      </w:r>
      <w:r>
        <w:t xml:space="preserve"> be found </w:t>
      </w:r>
      <w:r w:rsidR="005A5E13">
        <w:t>in</w:t>
      </w:r>
      <w:r>
        <w:t xml:space="preserve"> </w:t>
      </w:r>
      <w:r w:rsidRPr="00DC33DB">
        <w:t>https://www.regular-expressions.info/</w:t>
      </w:r>
      <w:r>
        <w:t>.</w:t>
      </w:r>
    </w:p>
    <w:p w14:paraId="47D3544D" w14:textId="625A507B" w:rsidR="00DC33DB" w:rsidRDefault="00DC33DB" w:rsidP="00DC33DB">
      <w:pPr>
        <w:pStyle w:val="Heading2"/>
      </w:pPr>
      <w:bookmarkStart w:id="6" w:name="_Toc93427450"/>
      <w:r>
        <w:t>Where to find</w:t>
      </w:r>
      <w:bookmarkEnd w:id="6"/>
    </w:p>
    <w:p w14:paraId="4EDA87B0" w14:textId="537B4125" w:rsidR="005A5E13" w:rsidRDefault="00DC33DB" w:rsidP="00DC33DB">
      <w:r>
        <w:tab/>
        <w:t xml:space="preserve">The regular expression to validate a text field should be placed to the </w:t>
      </w:r>
      <w:r w:rsidR="005A5E13">
        <w:t>data configuration. For the retail pharmacy application</w:t>
      </w:r>
      <w:r w:rsidR="00F6630A">
        <w:t>,</w:t>
      </w:r>
      <w:r w:rsidR="005A5E13">
        <w:t xml:space="preserve"> it </w:t>
      </w:r>
      <w:r w:rsidR="006A558C">
        <w:t xml:space="preserve">is in </w:t>
      </w:r>
      <w:r w:rsidR="006A558C">
        <w:fldChar w:fldCharType="begin"/>
      </w:r>
      <w:r w:rsidR="006A558C">
        <w:instrText xml:space="preserve"> REF _Ref93426229 \h </w:instrText>
      </w:r>
      <w:r w:rsidR="006A558C">
        <w:fldChar w:fldCharType="separate"/>
      </w:r>
      <w:r w:rsidR="006A558C">
        <w:t xml:space="preserve">Figure </w:t>
      </w:r>
      <w:r w:rsidR="006A558C">
        <w:rPr>
          <w:noProof/>
        </w:rPr>
        <w:t>1</w:t>
      </w:r>
      <w:r w:rsidR="006A558C">
        <w:fldChar w:fldCharType="end"/>
      </w:r>
    </w:p>
    <w:p w14:paraId="32BA3646" w14:textId="77777777" w:rsidR="006A558C" w:rsidRDefault="006A558C" w:rsidP="006A558C">
      <w:pPr>
        <w:keepNext/>
      </w:pPr>
      <w:r>
        <w:rPr>
          <w:noProof/>
        </w:rPr>
        <w:drawing>
          <wp:inline distT="0" distB="0" distL="0" distR="0" wp14:anchorId="7E7B824F" wp14:editId="3A3C59C7">
            <wp:extent cx="5943600" cy="3238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0F293" w14:textId="6D58C1CE" w:rsidR="006A558C" w:rsidRDefault="006A558C" w:rsidP="006A558C">
      <w:pPr>
        <w:pStyle w:val="Caption"/>
      </w:pPr>
      <w:bookmarkStart w:id="7" w:name="_Ref93426229"/>
      <w:r>
        <w:t xml:space="preserve">Figure </w:t>
      </w:r>
      <w:fldSimple w:instr=" SEQ Figure \* ARABIC ">
        <w:r w:rsidR="00962179">
          <w:rPr>
            <w:noProof/>
          </w:rPr>
          <w:t>1</w:t>
        </w:r>
      </w:fldSimple>
      <w:bookmarkEnd w:id="7"/>
      <w:r>
        <w:t>. The data configuration for the application</w:t>
      </w:r>
    </w:p>
    <w:p w14:paraId="774ADD3E" w14:textId="449148B0" w:rsidR="006A558C" w:rsidRDefault="006A558C" w:rsidP="006A558C">
      <w:pPr>
        <w:keepNext/>
      </w:pPr>
      <w:r>
        <w:lastRenderedPageBreak/>
        <w:tab/>
        <w:t>The pattern should be placed in the field “The pattern…” (</w:t>
      </w:r>
      <w:r>
        <w:fldChar w:fldCharType="begin"/>
      </w:r>
      <w:r>
        <w:instrText xml:space="preserve"> REF _Ref93426511 \h </w:instrText>
      </w:r>
      <w:r>
        <w:fldChar w:fldCharType="separate"/>
      </w:r>
      <w:r>
        <w:t xml:space="preserve">Figure </w:t>
      </w:r>
      <w:r>
        <w:rPr>
          <w:noProof/>
        </w:rPr>
        <w:t>2</w:t>
      </w:r>
      <w:r>
        <w:fldChar w:fldCharType="end"/>
      </w:r>
      <w:r>
        <w:t>)</w:t>
      </w:r>
    </w:p>
    <w:p w14:paraId="468760D0" w14:textId="621C9C58" w:rsidR="006A558C" w:rsidRPr="006A558C" w:rsidRDefault="006A558C" w:rsidP="006A558C">
      <w:pPr>
        <w:keepNext/>
        <w:ind w:firstLine="720"/>
      </w:pPr>
      <w:r>
        <w:t>It is possible to make mandatory the word “pharmacy” in the name of a pharmacy (</w:t>
      </w:r>
      <w:r>
        <w:fldChar w:fldCharType="begin"/>
      </w:r>
      <w:r>
        <w:instrText xml:space="preserve"> REF _Ref93426511 \h </w:instrText>
      </w:r>
      <w:r>
        <w:fldChar w:fldCharType="separate"/>
      </w:r>
      <w:r>
        <w:t xml:space="preserve">Figure </w:t>
      </w:r>
      <w:r>
        <w:rPr>
          <w:noProof/>
        </w:rPr>
        <w:t>2</w:t>
      </w:r>
      <w:r>
        <w:fldChar w:fldCharType="end"/>
      </w:r>
      <w:r>
        <w:t>).</w:t>
      </w:r>
    </w:p>
    <w:p w14:paraId="0512FCB6" w14:textId="62482A52" w:rsidR="006A558C" w:rsidRDefault="006A558C" w:rsidP="006A558C">
      <w:pPr>
        <w:keepNext/>
      </w:pPr>
      <w:r>
        <w:rPr>
          <w:noProof/>
        </w:rPr>
        <w:drawing>
          <wp:inline distT="0" distB="0" distL="0" distR="0" wp14:anchorId="058C875A" wp14:editId="294E9C91">
            <wp:extent cx="3009978" cy="35890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14734" cy="3594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4C55F" w14:textId="0B1D3796" w:rsidR="006A558C" w:rsidRPr="006A558C" w:rsidRDefault="006A558C" w:rsidP="006A558C">
      <w:pPr>
        <w:pStyle w:val="Caption"/>
      </w:pPr>
      <w:bookmarkStart w:id="8" w:name="_Ref93426511"/>
      <w:r>
        <w:t xml:space="preserve">Figure </w:t>
      </w:r>
      <w:fldSimple w:instr=" SEQ Figure \* ARABIC ">
        <w:r w:rsidR="00962179">
          <w:rPr>
            <w:noProof/>
          </w:rPr>
          <w:t>2</w:t>
        </w:r>
      </w:fldSimple>
      <w:bookmarkEnd w:id="8"/>
      <w:r>
        <w:t>. The word "pharmacy" should be somewhere in the name</w:t>
      </w:r>
    </w:p>
    <w:p w14:paraId="3DCE6856" w14:textId="133AA44E" w:rsidR="00DC33DB" w:rsidRDefault="004015FC" w:rsidP="00962179">
      <w:pPr>
        <w:keepNext/>
      </w:pPr>
      <w:r>
        <w:lastRenderedPageBreak/>
        <w:tab/>
        <w:t xml:space="preserve">The </w:t>
      </w:r>
      <w:proofErr w:type="spellStart"/>
      <w:r>
        <w:t>eMail</w:t>
      </w:r>
      <w:proofErr w:type="spellEnd"/>
      <w:r>
        <w:t xml:space="preserve"> check is </w:t>
      </w:r>
      <w:r w:rsidR="00F6630A">
        <w:t xml:space="preserve">the </w:t>
      </w:r>
      <w:r>
        <w:t xml:space="preserve">more complex pattern. The pattern </w:t>
      </w:r>
      <w:r w:rsidR="00962179">
        <w:t xml:space="preserve">from </w:t>
      </w:r>
      <w:r w:rsidR="00962179">
        <w:fldChar w:fldCharType="begin"/>
      </w:r>
      <w:r w:rsidR="00962179">
        <w:instrText xml:space="preserve"> REF _Ref93426830 \h </w:instrText>
      </w:r>
      <w:r w:rsidR="00962179">
        <w:fldChar w:fldCharType="separate"/>
      </w:r>
      <w:r w:rsidR="00962179">
        <w:t xml:space="preserve">Figure </w:t>
      </w:r>
      <w:r w:rsidR="00962179">
        <w:rPr>
          <w:noProof/>
        </w:rPr>
        <w:t>3</w:t>
      </w:r>
      <w:r w:rsidR="00962179">
        <w:fldChar w:fldCharType="end"/>
      </w:r>
      <w:r>
        <w:t xml:space="preserve"> is not </w:t>
      </w:r>
      <w:r w:rsidR="00F6630A">
        <w:t>the</w:t>
      </w:r>
      <w:r>
        <w:t xml:space="preserve"> most complex </w:t>
      </w:r>
      <w:r w:rsidR="00F6630A">
        <w:t>of</w:t>
      </w:r>
      <w:r>
        <w:t xml:space="preserve"> the possible</w:t>
      </w:r>
      <w:r w:rsidR="00962179">
        <w:t xml:space="preserve"> ones</w:t>
      </w:r>
      <w:r>
        <w:t>.</w:t>
      </w:r>
      <w:r w:rsidR="005A5E13">
        <w:t xml:space="preserve"> </w:t>
      </w:r>
    </w:p>
    <w:p w14:paraId="173D9769" w14:textId="77777777" w:rsidR="00962179" w:rsidRDefault="00962179" w:rsidP="00962179">
      <w:pPr>
        <w:keepNext/>
      </w:pPr>
      <w:r>
        <w:rPr>
          <w:noProof/>
        </w:rPr>
        <w:drawing>
          <wp:inline distT="0" distB="0" distL="0" distR="0" wp14:anchorId="43F29544" wp14:editId="5A744341">
            <wp:extent cx="3238500" cy="3862586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40817" cy="3865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CAF8E" w14:textId="336B1A08" w:rsidR="00962179" w:rsidRDefault="00962179" w:rsidP="00962179">
      <w:pPr>
        <w:pStyle w:val="Caption"/>
      </w:pPr>
      <w:bookmarkStart w:id="9" w:name="_Ref93426830"/>
      <w:r>
        <w:t xml:space="preserve">Figure </w:t>
      </w:r>
      <w:fldSimple w:instr=" SEQ Figure \* ARABIC ">
        <w:r>
          <w:rPr>
            <w:noProof/>
          </w:rPr>
          <w:t>3</w:t>
        </w:r>
      </w:fldSimple>
      <w:bookmarkEnd w:id="9"/>
      <w:r>
        <w:t xml:space="preserve">. The pattern for </w:t>
      </w:r>
      <w:proofErr w:type="spellStart"/>
      <w:r>
        <w:t>eMails</w:t>
      </w:r>
      <w:proofErr w:type="spellEnd"/>
    </w:p>
    <w:p w14:paraId="23E62C98" w14:textId="5FF8D57F" w:rsidR="005A5E13" w:rsidRDefault="00962179" w:rsidP="00962179">
      <w:pPr>
        <w:keepNext/>
      </w:pPr>
      <w:r>
        <w:lastRenderedPageBreak/>
        <w:tab/>
        <w:t xml:space="preserve">And, at least, a pattern for </w:t>
      </w:r>
      <w:r w:rsidR="00F6630A">
        <w:t xml:space="preserve">the </w:t>
      </w:r>
      <w:r>
        <w:t>international phone number (</w:t>
      </w:r>
      <w:r>
        <w:fldChar w:fldCharType="begin"/>
      </w:r>
      <w:r>
        <w:instrText xml:space="preserve"> REF _Ref93426995 \h </w:instrText>
      </w:r>
      <w:r>
        <w:fldChar w:fldCharType="separate"/>
      </w:r>
      <w:r>
        <w:t xml:space="preserve">Figure </w:t>
      </w:r>
      <w:r>
        <w:rPr>
          <w:noProof/>
        </w:rPr>
        <w:t>4</w:t>
      </w:r>
      <w:r>
        <w:fldChar w:fldCharType="end"/>
      </w:r>
      <w:r>
        <w:t xml:space="preserve">). Please, put your attention </w:t>
      </w:r>
      <w:r w:rsidR="00F6630A">
        <w:t xml:space="preserve">to </w:t>
      </w:r>
      <w:r>
        <w:t xml:space="preserve">that example of input </w:t>
      </w:r>
      <w:r w:rsidR="00F6630A">
        <w:t xml:space="preserve">that </w:t>
      </w:r>
      <w:r>
        <w:t xml:space="preserve">should be provided in case of the regular expression usage. </w:t>
      </w:r>
    </w:p>
    <w:p w14:paraId="6365FE2B" w14:textId="77777777" w:rsidR="00962179" w:rsidRDefault="00962179" w:rsidP="00962179">
      <w:pPr>
        <w:keepNext/>
      </w:pPr>
      <w:r>
        <w:rPr>
          <w:noProof/>
        </w:rPr>
        <w:drawing>
          <wp:inline distT="0" distB="0" distL="0" distR="0" wp14:anchorId="55DC1FCE" wp14:editId="787FEF06">
            <wp:extent cx="3048000" cy="362832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53020" cy="3634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895D3" w14:textId="43FA08CC" w:rsidR="00962179" w:rsidRPr="00DC33DB" w:rsidRDefault="00962179" w:rsidP="00962179">
      <w:pPr>
        <w:pStyle w:val="Caption"/>
      </w:pPr>
      <w:bookmarkStart w:id="10" w:name="_Ref93426995"/>
      <w:r>
        <w:t xml:space="preserve">Figure </w:t>
      </w:r>
      <w:fldSimple w:instr=" SEQ Figure \* ARABIC ">
        <w:r>
          <w:rPr>
            <w:noProof/>
          </w:rPr>
          <w:t>4</w:t>
        </w:r>
      </w:fldSimple>
      <w:bookmarkEnd w:id="10"/>
      <w:r>
        <w:t>. International phone number validation</w:t>
      </w:r>
    </w:p>
    <w:p w14:paraId="5B1700D4" w14:textId="68234C44" w:rsidR="00DC33DB" w:rsidRDefault="00DC33DB" w:rsidP="00DC33DB">
      <w:pPr>
        <w:pStyle w:val="Heading2"/>
      </w:pPr>
      <w:bookmarkStart w:id="11" w:name="_Toc93427451"/>
      <w:r>
        <w:t>Examples</w:t>
      </w:r>
      <w:r w:rsidR="00962179">
        <w:t xml:space="preserve"> and Ref</w:t>
      </w:r>
      <w:r w:rsidR="00F6630A">
        <w:t>e</w:t>
      </w:r>
      <w:r w:rsidR="00962179">
        <w:t>rences</w:t>
      </w:r>
      <w:bookmarkEnd w:id="11"/>
    </w:p>
    <w:p w14:paraId="1586BD8E" w14:textId="7035B3A0" w:rsidR="000365CC" w:rsidRPr="000365CC" w:rsidRDefault="000365CC" w:rsidP="000365CC">
      <w:r>
        <w:tab/>
        <w:t>There are many incompatible dialects of the regular expression la</w:t>
      </w:r>
      <w:r w:rsidR="00F6630A">
        <w:t>nguage</w:t>
      </w:r>
      <w:r>
        <w:t>. The Pharmadex 2 uses Java dialect.</w:t>
      </w:r>
    </w:p>
    <w:p w14:paraId="7E5C2813" w14:textId="22705B11" w:rsidR="00DC33DB" w:rsidRDefault="00962179" w:rsidP="00962179">
      <w:r>
        <w:tab/>
        <w:t xml:space="preserve">For most cases the regular expression’s patterns are complex. </w:t>
      </w:r>
      <w:r w:rsidR="000365CC">
        <w:t>However, for the common cases</w:t>
      </w:r>
      <w:r w:rsidR="00F6630A">
        <w:t>,</w:t>
      </w:r>
      <w:r w:rsidR="000365CC">
        <w:t xml:space="preserve"> it is possible to find </w:t>
      </w:r>
      <w:r w:rsidR="00F6630A">
        <w:t xml:space="preserve">the </w:t>
      </w:r>
      <w:r w:rsidR="000365CC">
        <w:t xml:space="preserve">solution </w:t>
      </w:r>
      <w:r w:rsidR="00F6630A">
        <w:t>o</w:t>
      </w:r>
      <w:r w:rsidR="000365CC">
        <w:t>n the Internet and check them by using the tools available.</w:t>
      </w:r>
    </w:p>
    <w:p w14:paraId="3E5D122B" w14:textId="7446EE70" w:rsidR="000365CC" w:rsidRDefault="000365CC" w:rsidP="00962179">
      <w:r>
        <w:tab/>
        <w:t>The patterns are used for examples:</w:t>
      </w:r>
    </w:p>
    <w:p w14:paraId="719D268C" w14:textId="77777777" w:rsidR="000365CC" w:rsidRPr="000365CC" w:rsidRDefault="000365CC" w:rsidP="000365CC">
      <w:pPr>
        <w:rPr>
          <w:b/>
          <w:bCs/>
        </w:rPr>
      </w:pPr>
      <w:proofErr w:type="spellStart"/>
      <w:r w:rsidRPr="000365CC">
        <w:rPr>
          <w:b/>
          <w:bCs/>
        </w:rPr>
        <w:t>eMail</w:t>
      </w:r>
      <w:proofErr w:type="spellEnd"/>
    </w:p>
    <w:p w14:paraId="34DCB55B" w14:textId="77777777" w:rsidR="000365CC" w:rsidRDefault="000365CC" w:rsidP="000365CC">
      <w:r w:rsidRPr="008965CD">
        <w:t>^[-a-z0-9~!$%^&amp;*_=+}{\'?]+(\.[-a-z0-9~!$%^&amp;*_=+}{\'?]+)*@([a-z0-9_][-a-z0-9_]*(\.[-a-z0-9_]+)*\.(aero|arpa|biz|com|coop|edu|gov|info|int|mil|museum|name|net|org|pro|travel|mobi|[a-z][a-z])|([0-9]{1,3}\.[0-9]{1,3}\.[0-9]{1,3}\.[0-9]{1,3}))(:[0-9]{1,5})?$</w:t>
      </w:r>
    </w:p>
    <w:p w14:paraId="12263E80" w14:textId="77777777" w:rsidR="000365CC" w:rsidRPr="000365CC" w:rsidRDefault="000365CC" w:rsidP="000365CC">
      <w:pPr>
        <w:rPr>
          <w:b/>
          <w:bCs/>
        </w:rPr>
      </w:pPr>
      <w:r w:rsidRPr="000365CC">
        <w:rPr>
          <w:b/>
          <w:bCs/>
        </w:rPr>
        <w:t>Phone</w:t>
      </w:r>
    </w:p>
    <w:p w14:paraId="60387131" w14:textId="77777777" w:rsidR="000365CC" w:rsidRDefault="000365CC" w:rsidP="000365CC">
      <w:r w:rsidRPr="008965CD">
        <w:t>^\s*</w:t>
      </w:r>
      <w:proofErr w:type="gramStart"/>
      <w:r w:rsidRPr="008965CD">
        <w:t>(?:</w:t>
      </w:r>
      <w:proofErr w:type="gramEnd"/>
      <w:r w:rsidRPr="008965CD">
        <w:t>\+?(\d{1,3}))?[-. (]*(\d{3})[-. )]*(\d{3})[-. ]*(\d{4})</w:t>
      </w:r>
      <w:proofErr w:type="gramStart"/>
      <w:r w:rsidRPr="008965CD">
        <w:t>(?:</w:t>
      </w:r>
      <w:proofErr w:type="gramEnd"/>
      <w:r w:rsidRPr="008965CD">
        <w:t xml:space="preserve"> *x(\d+))?\s*$</w:t>
      </w:r>
    </w:p>
    <w:p w14:paraId="3B69F63A" w14:textId="6C79AE3F" w:rsidR="000365CC" w:rsidRDefault="000365CC" w:rsidP="00962179">
      <w:r>
        <w:tab/>
        <w:t xml:space="preserve">The good source of the patterns and a tool to </w:t>
      </w:r>
      <w:proofErr w:type="spellStart"/>
      <w:r>
        <w:t>chck</w:t>
      </w:r>
      <w:proofErr w:type="spellEnd"/>
      <w:r>
        <w:t xml:space="preserve"> them may be found here:</w:t>
      </w:r>
    </w:p>
    <w:p w14:paraId="131E8659" w14:textId="72C501EB" w:rsidR="000365CC" w:rsidRPr="00DC33DB" w:rsidRDefault="000365CC" w:rsidP="00962179">
      <w:r w:rsidRPr="008965CD">
        <w:t>https://www.freeformatter.com/java-regex-tester.html#ad-output</w:t>
      </w:r>
    </w:p>
    <w:p w14:paraId="52FB0A31" w14:textId="77777777" w:rsidR="00DC33DB" w:rsidRPr="0024046A" w:rsidRDefault="00DC33DB" w:rsidP="0024046A"/>
    <w:sectPr w:rsidR="00DC33DB" w:rsidRPr="0024046A" w:rsidSect="00B31395"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777FAB" w14:textId="77777777" w:rsidR="00FD04FD" w:rsidRDefault="00FD04FD" w:rsidP="00EB0FAC">
      <w:pPr>
        <w:spacing w:after="0" w:line="240" w:lineRule="auto"/>
      </w:pPr>
      <w:r>
        <w:separator/>
      </w:r>
    </w:p>
  </w:endnote>
  <w:endnote w:type="continuationSeparator" w:id="0">
    <w:p w14:paraId="656ED061" w14:textId="77777777" w:rsidR="00FD04FD" w:rsidRDefault="00FD04FD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4BED87" w14:textId="77777777" w:rsidR="00FD04FD" w:rsidRDefault="00FD04FD" w:rsidP="00EB0FAC">
      <w:pPr>
        <w:spacing w:after="0" w:line="240" w:lineRule="auto"/>
      </w:pPr>
      <w:r>
        <w:separator/>
      </w:r>
    </w:p>
  </w:footnote>
  <w:footnote w:type="continuationSeparator" w:id="0">
    <w:p w14:paraId="7720928B" w14:textId="77777777" w:rsidR="00FD04FD" w:rsidRDefault="00FD04FD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015AA6"/>
    <w:multiLevelType w:val="hybridMultilevel"/>
    <w:tmpl w:val="D2244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BE2E4B"/>
    <w:multiLevelType w:val="hybridMultilevel"/>
    <w:tmpl w:val="4D843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72450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5BCE3950"/>
    <w:multiLevelType w:val="hybridMultilevel"/>
    <w:tmpl w:val="FCF03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2A6E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MTcyNTY1M7U0MjdQ0lEKTi0uzszPAykwsagFAMi60zctAAAA"/>
  </w:docVars>
  <w:rsids>
    <w:rsidRoot w:val="002679D2"/>
    <w:rsid w:val="00002211"/>
    <w:rsid w:val="00003BE7"/>
    <w:rsid w:val="00026AB4"/>
    <w:rsid w:val="00033576"/>
    <w:rsid w:val="0003398B"/>
    <w:rsid w:val="0003427A"/>
    <w:rsid w:val="0003465A"/>
    <w:rsid w:val="000365CC"/>
    <w:rsid w:val="00043B76"/>
    <w:rsid w:val="000444BC"/>
    <w:rsid w:val="0004614C"/>
    <w:rsid w:val="000517E9"/>
    <w:rsid w:val="000601F0"/>
    <w:rsid w:val="00065B6F"/>
    <w:rsid w:val="00084D80"/>
    <w:rsid w:val="00086C04"/>
    <w:rsid w:val="00086FC7"/>
    <w:rsid w:val="000921E9"/>
    <w:rsid w:val="00092250"/>
    <w:rsid w:val="000974AE"/>
    <w:rsid w:val="000B1FB9"/>
    <w:rsid w:val="000B2461"/>
    <w:rsid w:val="000B5554"/>
    <w:rsid w:val="000B6C7F"/>
    <w:rsid w:val="000B73B9"/>
    <w:rsid w:val="000C754E"/>
    <w:rsid w:val="000D4E19"/>
    <w:rsid w:val="000E17C2"/>
    <w:rsid w:val="000F1CEB"/>
    <w:rsid w:val="000F3892"/>
    <w:rsid w:val="000F671E"/>
    <w:rsid w:val="00102725"/>
    <w:rsid w:val="001029DC"/>
    <w:rsid w:val="00106116"/>
    <w:rsid w:val="00112D5C"/>
    <w:rsid w:val="00115568"/>
    <w:rsid w:val="0014100C"/>
    <w:rsid w:val="00141E9F"/>
    <w:rsid w:val="00146785"/>
    <w:rsid w:val="00155F64"/>
    <w:rsid w:val="00167C0A"/>
    <w:rsid w:val="00175191"/>
    <w:rsid w:val="0019269C"/>
    <w:rsid w:val="001953DB"/>
    <w:rsid w:val="001A68F0"/>
    <w:rsid w:val="001C740A"/>
    <w:rsid w:val="001D04A4"/>
    <w:rsid w:val="001D750D"/>
    <w:rsid w:val="001F0567"/>
    <w:rsid w:val="00207B97"/>
    <w:rsid w:val="00211A02"/>
    <w:rsid w:val="002177F0"/>
    <w:rsid w:val="002246BC"/>
    <w:rsid w:val="0024046A"/>
    <w:rsid w:val="002416EC"/>
    <w:rsid w:val="00257F9E"/>
    <w:rsid w:val="00260C56"/>
    <w:rsid w:val="002611E7"/>
    <w:rsid w:val="002679D2"/>
    <w:rsid w:val="00275AB0"/>
    <w:rsid w:val="00281DCF"/>
    <w:rsid w:val="00282E01"/>
    <w:rsid w:val="002874D7"/>
    <w:rsid w:val="00293D71"/>
    <w:rsid w:val="002A61C2"/>
    <w:rsid w:val="002A6729"/>
    <w:rsid w:val="002A7BC2"/>
    <w:rsid w:val="002B1A3E"/>
    <w:rsid w:val="002B598B"/>
    <w:rsid w:val="002D5C47"/>
    <w:rsid w:val="002D67D4"/>
    <w:rsid w:val="002E2874"/>
    <w:rsid w:val="002F4B86"/>
    <w:rsid w:val="00315C04"/>
    <w:rsid w:val="00322719"/>
    <w:rsid w:val="0033524B"/>
    <w:rsid w:val="00350B72"/>
    <w:rsid w:val="0035321B"/>
    <w:rsid w:val="0035542E"/>
    <w:rsid w:val="00356C45"/>
    <w:rsid w:val="0036220C"/>
    <w:rsid w:val="0036336C"/>
    <w:rsid w:val="003717D2"/>
    <w:rsid w:val="00377372"/>
    <w:rsid w:val="00384C05"/>
    <w:rsid w:val="00385FD3"/>
    <w:rsid w:val="00393CF7"/>
    <w:rsid w:val="0039488E"/>
    <w:rsid w:val="003A366F"/>
    <w:rsid w:val="003B143D"/>
    <w:rsid w:val="003B379F"/>
    <w:rsid w:val="003B622C"/>
    <w:rsid w:val="003C6D92"/>
    <w:rsid w:val="003D717C"/>
    <w:rsid w:val="003F1B00"/>
    <w:rsid w:val="003F37E0"/>
    <w:rsid w:val="003F6591"/>
    <w:rsid w:val="004015FC"/>
    <w:rsid w:val="00410E84"/>
    <w:rsid w:val="00412F98"/>
    <w:rsid w:val="00427324"/>
    <w:rsid w:val="00432BE5"/>
    <w:rsid w:val="00434BB3"/>
    <w:rsid w:val="00435CC1"/>
    <w:rsid w:val="004414DB"/>
    <w:rsid w:val="00441BB3"/>
    <w:rsid w:val="00444862"/>
    <w:rsid w:val="00446972"/>
    <w:rsid w:val="00450F53"/>
    <w:rsid w:val="00451A22"/>
    <w:rsid w:val="004535BB"/>
    <w:rsid w:val="00453A06"/>
    <w:rsid w:val="00464F46"/>
    <w:rsid w:val="00476D1B"/>
    <w:rsid w:val="0048291B"/>
    <w:rsid w:val="00492C43"/>
    <w:rsid w:val="00496414"/>
    <w:rsid w:val="00496CCD"/>
    <w:rsid w:val="004A01EE"/>
    <w:rsid w:val="004A4962"/>
    <w:rsid w:val="004A5671"/>
    <w:rsid w:val="004B3534"/>
    <w:rsid w:val="004C3690"/>
    <w:rsid w:val="004C5D7D"/>
    <w:rsid w:val="004D43FB"/>
    <w:rsid w:val="004E05B5"/>
    <w:rsid w:val="005057D5"/>
    <w:rsid w:val="00506C4D"/>
    <w:rsid w:val="005077D0"/>
    <w:rsid w:val="005138AC"/>
    <w:rsid w:val="00521E19"/>
    <w:rsid w:val="00524D02"/>
    <w:rsid w:val="0052687F"/>
    <w:rsid w:val="00531072"/>
    <w:rsid w:val="00532591"/>
    <w:rsid w:val="0053305E"/>
    <w:rsid w:val="00534B99"/>
    <w:rsid w:val="0054611C"/>
    <w:rsid w:val="00551DD7"/>
    <w:rsid w:val="0055277F"/>
    <w:rsid w:val="0055751A"/>
    <w:rsid w:val="00562AAF"/>
    <w:rsid w:val="00565042"/>
    <w:rsid w:val="0057455F"/>
    <w:rsid w:val="0058446B"/>
    <w:rsid w:val="0058477D"/>
    <w:rsid w:val="00590542"/>
    <w:rsid w:val="005A14BB"/>
    <w:rsid w:val="005A499B"/>
    <w:rsid w:val="005A5E13"/>
    <w:rsid w:val="005A75D6"/>
    <w:rsid w:val="005B2A4E"/>
    <w:rsid w:val="005B3F3D"/>
    <w:rsid w:val="005C1E67"/>
    <w:rsid w:val="005D107A"/>
    <w:rsid w:val="005D2BE4"/>
    <w:rsid w:val="005E306E"/>
    <w:rsid w:val="005F1C5C"/>
    <w:rsid w:val="005F5CCD"/>
    <w:rsid w:val="006023B1"/>
    <w:rsid w:val="006056D7"/>
    <w:rsid w:val="006123F4"/>
    <w:rsid w:val="00612AF2"/>
    <w:rsid w:val="0061303D"/>
    <w:rsid w:val="0061729A"/>
    <w:rsid w:val="00623FA6"/>
    <w:rsid w:val="00634D15"/>
    <w:rsid w:val="00641230"/>
    <w:rsid w:val="006500C7"/>
    <w:rsid w:val="00664769"/>
    <w:rsid w:val="006732C7"/>
    <w:rsid w:val="00676680"/>
    <w:rsid w:val="00691EAD"/>
    <w:rsid w:val="006A2611"/>
    <w:rsid w:val="006A43E7"/>
    <w:rsid w:val="006A558C"/>
    <w:rsid w:val="006C6AEF"/>
    <w:rsid w:val="006C75BB"/>
    <w:rsid w:val="006D4B7A"/>
    <w:rsid w:val="006E3B8F"/>
    <w:rsid w:val="00700696"/>
    <w:rsid w:val="00705616"/>
    <w:rsid w:val="007067A2"/>
    <w:rsid w:val="007137E3"/>
    <w:rsid w:val="007146EC"/>
    <w:rsid w:val="00715BB7"/>
    <w:rsid w:val="007258C1"/>
    <w:rsid w:val="007344EC"/>
    <w:rsid w:val="00734F34"/>
    <w:rsid w:val="00744840"/>
    <w:rsid w:val="00761F1B"/>
    <w:rsid w:val="00762809"/>
    <w:rsid w:val="007734AD"/>
    <w:rsid w:val="00773D51"/>
    <w:rsid w:val="00782FC4"/>
    <w:rsid w:val="00783457"/>
    <w:rsid w:val="00792272"/>
    <w:rsid w:val="007A09A7"/>
    <w:rsid w:val="007B1E83"/>
    <w:rsid w:val="007B3675"/>
    <w:rsid w:val="007E09D6"/>
    <w:rsid w:val="007E210B"/>
    <w:rsid w:val="007E4F06"/>
    <w:rsid w:val="007E7A8B"/>
    <w:rsid w:val="00801DC6"/>
    <w:rsid w:val="00804CE1"/>
    <w:rsid w:val="00805F05"/>
    <w:rsid w:val="008137C9"/>
    <w:rsid w:val="00824CCD"/>
    <w:rsid w:val="00830593"/>
    <w:rsid w:val="00846F93"/>
    <w:rsid w:val="00852350"/>
    <w:rsid w:val="00853DEC"/>
    <w:rsid w:val="0087221F"/>
    <w:rsid w:val="00886CEC"/>
    <w:rsid w:val="008902F9"/>
    <w:rsid w:val="0089103A"/>
    <w:rsid w:val="00897AF2"/>
    <w:rsid w:val="008A7097"/>
    <w:rsid w:val="008B62F1"/>
    <w:rsid w:val="008C55F5"/>
    <w:rsid w:val="008C58F9"/>
    <w:rsid w:val="008C7D8B"/>
    <w:rsid w:val="008D05D4"/>
    <w:rsid w:val="008D086E"/>
    <w:rsid w:val="008D61E9"/>
    <w:rsid w:val="008D7B86"/>
    <w:rsid w:val="008E30DA"/>
    <w:rsid w:val="00904D7B"/>
    <w:rsid w:val="00905944"/>
    <w:rsid w:val="0090677D"/>
    <w:rsid w:val="00907F24"/>
    <w:rsid w:val="009148F8"/>
    <w:rsid w:val="00920DF8"/>
    <w:rsid w:val="0093219E"/>
    <w:rsid w:val="009354F7"/>
    <w:rsid w:val="0095017A"/>
    <w:rsid w:val="00956A79"/>
    <w:rsid w:val="00956FF8"/>
    <w:rsid w:val="00962179"/>
    <w:rsid w:val="00966D3A"/>
    <w:rsid w:val="00970609"/>
    <w:rsid w:val="00980C9E"/>
    <w:rsid w:val="00981C90"/>
    <w:rsid w:val="00982613"/>
    <w:rsid w:val="009A3E1B"/>
    <w:rsid w:val="009A7435"/>
    <w:rsid w:val="009B2308"/>
    <w:rsid w:val="009B249F"/>
    <w:rsid w:val="009B34ED"/>
    <w:rsid w:val="009C388A"/>
    <w:rsid w:val="009D0C22"/>
    <w:rsid w:val="009D225A"/>
    <w:rsid w:val="009D4911"/>
    <w:rsid w:val="009E38AB"/>
    <w:rsid w:val="009F2CD7"/>
    <w:rsid w:val="00A13565"/>
    <w:rsid w:val="00A1502E"/>
    <w:rsid w:val="00A303AB"/>
    <w:rsid w:val="00A339B3"/>
    <w:rsid w:val="00A35F20"/>
    <w:rsid w:val="00A53A7F"/>
    <w:rsid w:val="00A5719C"/>
    <w:rsid w:val="00A63C69"/>
    <w:rsid w:val="00A66EF3"/>
    <w:rsid w:val="00A67C6E"/>
    <w:rsid w:val="00A86A1B"/>
    <w:rsid w:val="00A96B53"/>
    <w:rsid w:val="00A96C16"/>
    <w:rsid w:val="00AA50AA"/>
    <w:rsid w:val="00AA6E7D"/>
    <w:rsid w:val="00AB4ECD"/>
    <w:rsid w:val="00AB588D"/>
    <w:rsid w:val="00AC0681"/>
    <w:rsid w:val="00AC5C20"/>
    <w:rsid w:val="00AD3D2E"/>
    <w:rsid w:val="00AD7B35"/>
    <w:rsid w:val="00AE434B"/>
    <w:rsid w:val="00AF05FA"/>
    <w:rsid w:val="00AF0968"/>
    <w:rsid w:val="00AF0A0E"/>
    <w:rsid w:val="00AF4C44"/>
    <w:rsid w:val="00B03737"/>
    <w:rsid w:val="00B10844"/>
    <w:rsid w:val="00B15C7F"/>
    <w:rsid w:val="00B20953"/>
    <w:rsid w:val="00B24AE2"/>
    <w:rsid w:val="00B25E22"/>
    <w:rsid w:val="00B31395"/>
    <w:rsid w:val="00B34B86"/>
    <w:rsid w:val="00B35934"/>
    <w:rsid w:val="00B449CA"/>
    <w:rsid w:val="00B464DD"/>
    <w:rsid w:val="00B64AD2"/>
    <w:rsid w:val="00B64BFE"/>
    <w:rsid w:val="00B85B9A"/>
    <w:rsid w:val="00B905F1"/>
    <w:rsid w:val="00B94D53"/>
    <w:rsid w:val="00BA0C81"/>
    <w:rsid w:val="00BA7D9A"/>
    <w:rsid w:val="00BE3255"/>
    <w:rsid w:val="00BE4CE8"/>
    <w:rsid w:val="00BF0066"/>
    <w:rsid w:val="00C03712"/>
    <w:rsid w:val="00C06D93"/>
    <w:rsid w:val="00C14992"/>
    <w:rsid w:val="00C15BDB"/>
    <w:rsid w:val="00C20704"/>
    <w:rsid w:val="00C2173E"/>
    <w:rsid w:val="00C3502D"/>
    <w:rsid w:val="00C36E96"/>
    <w:rsid w:val="00C37A25"/>
    <w:rsid w:val="00C4078D"/>
    <w:rsid w:val="00C43C22"/>
    <w:rsid w:val="00C4743B"/>
    <w:rsid w:val="00C6021A"/>
    <w:rsid w:val="00C73710"/>
    <w:rsid w:val="00C75251"/>
    <w:rsid w:val="00C75C1B"/>
    <w:rsid w:val="00C767DC"/>
    <w:rsid w:val="00C85FDD"/>
    <w:rsid w:val="00C914A4"/>
    <w:rsid w:val="00C92181"/>
    <w:rsid w:val="00C97038"/>
    <w:rsid w:val="00C979AE"/>
    <w:rsid w:val="00CA3674"/>
    <w:rsid w:val="00CB309D"/>
    <w:rsid w:val="00CB67A5"/>
    <w:rsid w:val="00CD7EC1"/>
    <w:rsid w:val="00CE1EC6"/>
    <w:rsid w:val="00CE7154"/>
    <w:rsid w:val="00D03828"/>
    <w:rsid w:val="00D06D1D"/>
    <w:rsid w:val="00D2183D"/>
    <w:rsid w:val="00D2340C"/>
    <w:rsid w:val="00D32022"/>
    <w:rsid w:val="00D342C9"/>
    <w:rsid w:val="00D47933"/>
    <w:rsid w:val="00D64E45"/>
    <w:rsid w:val="00D73F83"/>
    <w:rsid w:val="00D75022"/>
    <w:rsid w:val="00D75681"/>
    <w:rsid w:val="00D90BFA"/>
    <w:rsid w:val="00D92FBC"/>
    <w:rsid w:val="00D95820"/>
    <w:rsid w:val="00D959BB"/>
    <w:rsid w:val="00DB310A"/>
    <w:rsid w:val="00DB42F2"/>
    <w:rsid w:val="00DB6EF0"/>
    <w:rsid w:val="00DC306C"/>
    <w:rsid w:val="00DC33DB"/>
    <w:rsid w:val="00DC3EB2"/>
    <w:rsid w:val="00DC5564"/>
    <w:rsid w:val="00DC7494"/>
    <w:rsid w:val="00DE335B"/>
    <w:rsid w:val="00DF31E5"/>
    <w:rsid w:val="00DF5225"/>
    <w:rsid w:val="00DF6F52"/>
    <w:rsid w:val="00E02B5A"/>
    <w:rsid w:val="00E1056D"/>
    <w:rsid w:val="00E1746D"/>
    <w:rsid w:val="00E17769"/>
    <w:rsid w:val="00E25F4C"/>
    <w:rsid w:val="00E3625A"/>
    <w:rsid w:val="00E40DC4"/>
    <w:rsid w:val="00E4188D"/>
    <w:rsid w:val="00E448C4"/>
    <w:rsid w:val="00E64AD9"/>
    <w:rsid w:val="00E64E69"/>
    <w:rsid w:val="00E6703C"/>
    <w:rsid w:val="00E70A6B"/>
    <w:rsid w:val="00E74672"/>
    <w:rsid w:val="00E76CF9"/>
    <w:rsid w:val="00E76E78"/>
    <w:rsid w:val="00E866E2"/>
    <w:rsid w:val="00E90B1D"/>
    <w:rsid w:val="00E9290C"/>
    <w:rsid w:val="00E96500"/>
    <w:rsid w:val="00EA1038"/>
    <w:rsid w:val="00EB0FAC"/>
    <w:rsid w:val="00EB2C14"/>
    <w:rsid w:val="00EB37DB"/>
    <w:rsid w:val="00EC1150"/>
    <w:rsid w:val="00EC2558"/>
    <w:rsid w:val="00EC4D84"/>
    <w:rsid w:val="00ED49CC"/>
    <w:rsid w:val="00ED64B9"/>
    <w:rsid w:val="00EE028D"/>
    <w:rsid w:val="00EE533A"/>
    <w:rsid w:val="00EF650A"/>
    <w:rsid w:val="00F11310"/>
    <w:rsid w:val="00F15427"/>
    <w:rsid w:val="00F26358"/>
    <w:rsid w:val="00F263AE"/>
    <w:rsid w:val="00F40DC9"/>
    <w:rsid w:val="00F42B86"/>
    <w:rsid w:val="00F56636"/>
    <w:rsid w:val="00F6630A"/>
    <w:rsid w:val="00F70143"/>
    <w:rsid w:val="00F7302D"/>
    <w:rsid w:val="00F773C7"/>
    <w:rsid w:val="00F83861"/>
    <w:rsid w:val="00F95B23"/>
    <w:rsid w:val="00F95FD2"/>
    <w:rsid w:val="00F976EC"/>
    <w:rsid w:val="00FA7F85"/>
    <w:rsid w:val="00FB4729"/>
    <w:rsid w:val="00FC1F9F"/>
    <w:rsid w:val="00FC745A"/>
    <w:rsid w:val="00FD04FD"/>
    <w:rsid w:val="00FF0CA7"/>
    <w:rsid w:val="00FF1F66"/>
    <w:rsid w:val="00FF22DF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027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redmine.inka.in.ua/documents/117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yperlink" Target="http://redmine.inka.in.ua/documents/118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redmine.inka.in.ua/documents/116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91</TotalTime>
  <Pages>5</Pages>
  <Words>621</Words>
  <Characters>354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189</cp:revision>
  <dcterms:created xsi:type="dcterms:W3CDTF">2021-06-27T19:21:00Z</dcterms:created>
  <dcterms:modified xsi:type="dcterms:W3CDTF">2022-01-18T17:45:00Z</dcterms:modified>
</cp:coreProperties>
</file>